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12f29e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8939ac2-bb5e-4acd-8936-c553dbfddbb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5Z</dcterms:created>
  <dcterms:modified xsi:type="dcterms:W3CDTF">2023-07-17T17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